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ariant Categorie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1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2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4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5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XBB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laba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las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rizo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rkans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lifor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lo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nnectic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ela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strict of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lor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or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wa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da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llino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d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o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Kans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Kentuck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ouis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y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ssachuset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chig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nnes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ssissip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ssou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ont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bras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v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Hampsh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Jerse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Y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rth Carol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rth Dak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h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kla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reg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ennsylv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hode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outh Carol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outh Dak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enness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ex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t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ermo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irgi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ashing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est Virgi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iscons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yom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0T16:05:06Z</dcterms:created>
  <dcterms:modified xsi:type="dcterms:W3CDTF">2023-10-20T16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